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Journalist</w:t>
      </w:r>
      <w:r>
        <w:t xml:space="preserve"> </w:t>
      </w:r>
      <w:r>
        <w:t xml:space="preserve">in</w:t>
      </w:r>
      <w:r>
        <w:t xml:space="preserve"> </w:t>
      </w:r>
      <w:r>
        <w:t xml:space="preserve">Russia</w:t>
      </w:r>
      <w:r>
        <w:t xml:space="preserve"> </w:t>
      </w:r>
      <w:r>
        <w:t xml:space="preserve">Moscow</w:t>
      </w:r>
    </w:p>
    <w:bookmarkStart w:id="21"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Phone Number] | [Email Address] | [LinkedIn Profile]</w:t>
      </w:r>
    </w:p>
    <w:p>
      <w:pPr>
        <w:pStyle w:val="BodyText"/>
      </w:pPr>
      <w:r>
        <w:t xml:space="preserve">[Date]</w:t>
      </w:r>
    </w:p>
    <w:p>
      <w:pPr>
        <w:pStyle w:val="BodyText"/>
      </w:pPr>
      <w:r>
        <w:rPr>
          <w:bCs/>
          <w:b/>
        </w:rPr>
        <w:t xml:space="preserve">[Employer’s Name]</w:t>
      </w:r>
      <w:r>
        <w:br/>
      </w:r>
      <w:r>
        <w:t xml:space="preserve">[Employer’s Title]</w:t>
      </w:r>
      <w:r>
        <w:br/>
      </w:r>
      <w:r>
        <w:t xml:space="preserve">[Company Name]</w:t>
      </w:r>
      <w:r>
        <w:br/>
      </w:r>
      <w:r>
        <w:t xml:space="preserve">[Company Address]</w:t>
      </w:r>
      <w:r>
        <w:br/>
      </w:r>
      <w:r>
        <w:t xml:space="preserve">[City, State, ZIP Code]</w:t>
      </w:r>
    </w:p>
    <w:bookmarkStart w:id="20" w:name="X96b88de1ac656792d8717fb7ac65ce939450e92"/>
    <w:p>
      <w:pPr>
        <w:pStyle w:val="Heading2"/>
      </w:pPr>
      <w:r>
        <w:t xml:space="preserve">Subject: Application for Journalist Position in Russia Moscow</w:t>
      </w:r>
    </w:p>
    <w:p>
      <w:pPr>
        <w:pStyle w:val="FirstParagraph"/>
      </w:pPr>
      <w:r>
        <w:t xml:space="preserve">Dear [Hiring Manager’s Name or "Editor-in-Chief"],</w:t>
      </w:r>
    </w:p>
    <w:p>
      <w:pPr>
        <w:pStyle w:val="BodyText"/>
      </w:pPr>
      <w:r>
        <w:t xml:space="preserve">I am writing to express my enthusiastic interest in the journalist position at your esteemed organization, a role that aligns perfectly with my professional background and passion for storytelling in the dynamic landscape of Russia Moscow. As a dedicated journalist with over [X years] of experience covering political, cultural, and social developments across Eastern Europe, I am eager to contribute my skills to your team while immersing myself in the vibrant and evolving media environment of Moscow.</w:t>
      </w:r>
    </w:p>
    <w:p>
      <w:pPr>
        <w:pStyle w:val="BodyText"/>
      </w:pPr>
      <w:r>
        <w:t xml:space="preserve">My journey as a journalist has been shaped by a commitment to uncovering truths that matter. In Russia Moscow, where the media plays a pivotal role in shaping public discourse, I have developed a unique ability to navigate complex narratives while maintaining objectivity and ethical integrity. My work has focused on investigative reporting, feature writing, and multimedia storytelling, all of which have honed my capacity to translate intricate events into compelling content for diverse audiences. Whether covering the pulse of Moscow’s cultural scene or analyzing the implications of political shifts in the region, I prioritize accuracy, depth, and a human-centric approach to journalism.</w:t>
      </w:r>
    </w:p>
    <w:p>
      <w:pPr>
        <w:pStyle w:val="BodyText"/>
      </w:pPr>
      <w:r>
        <w:t xml:space="preserve">What sets me apart as a journalist in Russia Moscow is my deep understanding of the local context. Having spent significant time reporting from this city, I am well-versed in its historical nuances, current challenges, and the aspirations of its people. This knowledge allows me to craft stories that resonate with both domestic and international audiences while adhering to the highest standards of journalistic ethics. For instance, during my tenure at [Previous Publication or Organization], I authored a series on urban development in Moscow that highlighted community voices and policy impacts, which was widely praised for its balance and insight. Such experiences have reinforced my belief that journalism is not just about reporting events but about fostering dialogue and understanding.</w:t>
      </w:r>
    </w:p>
    <w:p>
      <w:pPr>
        <w:pStyle w:val="BodyText"/>
      </w:pPr>
      <w:r>
        <w:t xml:space="preserve">As a journalist in Russia Moscow, I understand the unique challenges of operating in a rapidly changing media ecosystem. The demand for credible, timely, and culturally relevant content has never been greater. My ability to adapt to these dynamics—whether through on-the-ground reporting, collaboration with local experts, or leveraging digital platforms—ensures that my work remains both impactful and innovative. I have also demonstrated proficiency in multilingual communication, fluently writing in Russian and English, which enables me to bridge gaps between global narratives and local perspectives. This skill is particularly valuable when covering topics that require nuanced interpretation for international readers.</w:t>
      </w:r>
    </w:p>
    <w:p>
      <w:pPr>
        <w:pStyle w:val="BodyText"/>
      </w:pPr>
      <w:r>
        <w:t xml:space="preserve">What draws me to your organization is its reputation for excellence in journalism and its dedication to amplifying underrepresented voices. In Russia Moscow, where the media landscape is both competitive and critical, I am inspired by your commitment to quality storytelling that informs, challenges, and connects. I am particularly drawn to [specific project, initiative, or value of the organization mentioned in their website or mission statement], as it aligns with my own vision of journalism as a force for accountability and public engagement. I am confident that my experience and perspective would enable me to contribute meaningfully to your team while continuing to grow as a professional in this field.</w:t>
      </w:r>
    </w:p>
    <w:p>
      <w:pPr>
        <w:pStyle w:val="BodyText"/>
      </w:pPr>
      <w:r>
        <w:t xml:space="preserve">My approach to journalism is rooted in curiosity, empathy, and a steadfast commitment to truth. In Russia Moscow, where the media often serves as a barometer of societal change, I have learned to approach every story with sensitivity and rigor. Whether covering breaking news or long-form features, I strive to ensure that my work reflects the complexity of the issues at hand without compromising clarity or integrity. This philosophy is evident in my portfolio, which includes [mention specific projects, articles, or achievements relevant to Moscow or Russia]. These experiences have not only sharpened my technical skills but also deepened my understanding of how journalism can empower communities and drive progress.</w:t>
      </w:r>
    </w:p>
    <w:p>
      <w:pPr>
        <w:pStyle w:val="BodyText"/>
      </w:pPr>
      <w:r>
        <w:t xml:space="preserve">I am particularly drawn to the opportunity to work in Russia Moscow because of its unparalleled access to global events and local narratives. The city’s role as a cultural, economic, and political hub offers endless opportunities for impactful reporting. I am eager to bring my expertise in investigative techniques, data analysis, and narrative structure to your newsroom while learning from the innovative approaches of your team. Moreover, my adaptability and resilience in high-pressure environments make me well-suited to thrive in the fast-paced world of journalism here.</w:t>
      </w:r>
    </w:p>
    <w:p>
      <w:pPr>
        <w:pStyle w:val="BodyText"/>
      </w:pPr>
      <w:r>
        <w:t xml:space="preserve">In conclusion, I am excited about the possibility of joining your organization as a journalist in Russia Moscow. I am confident that my background, skills, and passion for storytelling will enable me to contribute effectively to your mission while growing as a professional. Thank you for considering my application. I would be grateful for the opportunity to discuss how my experience aligns with your needs and how I can further contribute to your team’s success.</w:t>
      </w:r>
    </w:p>
    <w:p>
      <w:pPr>
        <w:pStyle w:val="BodyText"/>
      </w:pPr>
      <w:r>
        <w:t xml:space="preserve">Sincerely,</w:t>
      </w:r>
      <w:r>
        <w:br/>
      </w:r>
      <w: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Journalist in Russia Moscow</dc:title>
  <dc:creator/>
  <dc:language>en</dc:language>
  <cp:keywords/>
  <dcterms:created xsi:type="dcterms:W3CDTF">2026-07-23T20:59:59Z</dcterms:created>
  <dcterms:modified xsi:type="dcterms:W3CDTF">2026-07-23T20:59:59Z</dcterms:modified>
</cp:coreProperties>
</file>

<file path=docProps/custom.xml><?xml version="1.0" encoding="utf-8"?>
<Properties xmlns="http://schemas.openxmlformats.org/officeDocument/2006/custom-properties" xmlns:vt="http://schemas.openxmlformats.org/officeDocument/2006/docPropsVTypes"/>
</file>